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0895A" w14:textId="77777777" w:rsidR="004467B2" w:rsidRPr="006F3695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6F3695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7CB61F2" wp14:editId="60795728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165D7FE0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CB61F2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" fillcolor="#e8b7b7 [3209]" strokecolor="#f2f2f2 [3041]" strokeweight="3pt">
                <v:shadow on="t" color="#3c7382 [1606]" opacity=".5" offset="1pt"/>
                <v:textbox>
                  <w:txbxContent>
                    <w:p w14:paraId="165D7FE0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62F20D99" w14:textId="15E80BD2" w:rsidR="002B7F86" w:rsidRPr="000E292E" w:rsidRDefault="00ED5FEE" w:rsidP="00C104EA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Pharmacy Clerk</w:t>
      </w:r>
    </w:p>
    <w:p w14:paraId="7B00807E" w14:textId="77777777" w:rsidR="00C104EA" w:rsidRDefault="009F74EC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A1175FF" wp14:editId="7AE870A7">
                <wp:simplePos x="0" y="0"/>
                <wp:positionH relativeFrom="column">
                  <wp:posOffset>-408305</wp:posOffset>
                </wp:positionH>
                <wp:positionV relativeFrom="paragraph">
                  <wp:posOffset>169073</wp:posOffset>
                </wp:positionV>
                <wp:extent cx="6346479" cy="9053"/>
                <wp:effectExtent l="0" t="0" r="35560" b="2921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CB537F" id="Straight Connector 2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15pt,13.3pt" to="467.5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" strokecolor="black [3213]"/>
            </w:pict>
          </mc:Fallback>
        </mc:AlternateContent>
      </w:r>
    </w:p>
    <w:p w14:paraId="5D4E60C7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22E387A3" w14:textId="77777777" w:rsidR="002B7F86" w:rsidRPr="00ED5FEE" w:rsidRDefault="002B7F86" w:rsidP="00ED5FEE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D5FE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DD74DC9" w14:textId="77777777" w:rsidR="002B7F86" w:rsidRPr="00ED5FEE" w:rsidRDefault="002B7F86" w:rsidP="00ED5FEE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D5FE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ED5FE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ED5FE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ED5FE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ED5FE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ED5FE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ED5FE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ED5FE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17CFDC22" w14:textId="77777777" w:rsidR="002B7F86" w:rsidRPr="00ED5FEE" w:rsidRDefault="002B7F86" w:rsidP="00ED5FEE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3EA0E874" w14:textId="77777777" w:rsidR="00ED5FEE" w:rsidRDefault="002B7F86" w:rsidP="00ED5FEE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D5FE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0D3D9DB0" w14:textId="77777777" w:rsidR="00ED5FEE" w:rsidRDefault="00ED5FEE" w:rsidP="00ED5FEE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D5F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is job application is regarding the available role of Pharmacy Clerk advertised in the classified section of ABC Newspaper. Being an experienced and knowledgeable individual, I have developed expertise in welcoming and addressing their inquiries, processing bills, and providing other clerical support.</w:t>
      </w:r>
    </w:p>
    <w:p w14:paraId="5C2EB3F9" w14:textId="01FE20D1" w:rsidR="00ED5FEE" w:rsidRPr="00ED5FEE" w:rsidRDefault="00ED5FEE" w:rsidP="00ED5FEE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D5F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Here is presenting my job duties for your review:</w:t>
      </w:r>
    </w:p>
    <w:p w14:paraId="57BDB281" w14:textId="198603E8" w:rsidR="00ED5FEE" w:rsidRPr="00ED5FEE" w:rsidRDefault="00ED5FEE" w:rsidP="00ED5FEE">
      <w:pPr>
        <w:pStyle w:val="ListParagraph"/>
        <w:numPr>
          <w:ilvl w:val="0"/>
          <w:numId w:val="11"/>
        </w:numPr>
        <w:spacing w:line="276" w:lineRule="auto"/>
        <w:ind w:left="142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D5F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Greet the customers at the pharmacy.</w:t>
      </w:r>
    </w:p>
    <w:p w14:paraId="2375D435" w14:textId="77777777" w:rsidR="00ED5FEE" w:rsidRPr="00ED5FEE" w:rsidRDefault="00ED5FEE" w:rsidP="00ED5FEE">
      <w:pPr>
        <w:numPr>
          <w:ilvl w:val="0"/>
          <w:numId w:val="10"/>
        </w:numPr>
        <w:tabs>
          <w:tab w:val="clear" w:pos="720"/>
        </w:tabs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D5F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Review the prescription and accordingly dispense the medication.</w:t>
      </w:r>
    </w:p>
    <w:p w14:paraId="7A5ACAD2" w14:textId="77777777" w:rsidR="00ED5FEE" w:rsidRPr="00ED5FEE" w:rsidRDefault="00ED5FEE" w:rsidP="00ED5FEE">
      <w:pPr>
        <w:numPr>
          <w:ilvl w:val="0"/>
          <w:numId w:val="10"/>
        </w:numPr>
        <w:tabs>
          <w:tab w:val="clear" w:pos="720"/>
        </w:tabs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D5F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Understand and answer the customers’ inquiries.</w:t>
      </w:r>
    </w:p>
    <w:p w14:paraId="0823C4C4" w14:textId="77777777" w:rsidR="00ED5FEE" w:rsidRPr="00ED5FEE" w:rsidRDefault="00ED5FEE" w:rsidP="00ED5FEE">
      <w:pPr>
        <w:numPr>
          <w:ilvl w:val="0"/>
          <w:numId w:val="10"/>
        </w:numPr>
        <w:tabs>
          <w:tab w:val="clear" w:pos="720"/>
        </w:tabs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D5F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heck the temperature of medication storage refrigerator.</w:t>
      </w:r>
    </w:p>
    <w:p w14:paraId="5F404B06" w14:textId="77777777" w:rsidR="00ED5FEE" w:rsidRPr="00ED5FEE" w:rsidRDefault="00ED5FEE" w:rsidP="00ED5FEE">
      <w:pPr>
        <w:numPr>
          <w:ilvl w:val="0"/>
          <w:numId w:val="10"/>
        </w:numPr>
        <w:tabs>
          <w:tab w:val="clear" w:pos="720"/>
        </w:tabs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D5F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dentify the inventory requirement and accordingly restock the supplies.</w:t>
      </w:r>
    </w:p>
    <w:p w14:paraId="408B0B62" w14:textId="77777777" w:rsidR="00ED5FEE" w:rsidRPr="00ED5FEE" w:rsidRDefault="00ED5FEE" w:rsidP="00ED5FEE">
      <w:pPr>
        <w:numPr>
          <w:ilvl w:val="0"/>
          <w:numId w:val="10"/>
        </w:numPr>
        <w:tabs>
          <w:tab w:val="clear" w:pos="720"/>
        </w:tabs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D5F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Generate the bills and collect payments.</w:t>
      </w:r>
    </w:p>
    <w:p w14:paraId="31407F27" w14:textId="77777777" w:rsidR="00ED5FEE" w:rsidRPr="00ED5FEE" w:rsidRDefault="00ED5FEE" w:rsidP="00ED5FEE">
      <w:pPr>
        <w:numPr>
          <w:ilvl w:val="0"/>
          <w:numId w:val="10"/>
        </w:numPr>
        <w:tabs>
          <w:tab w:val="clear" w:pos="720"/>
        </w:tabs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D5F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erform other assigned duties.</w:t>
      </w:r>
    </w:p>
    <w:p w14:paraId="125AB8C3" w14:textId="77777777" w:rsidR="00ED5FEE" w:rsidRPr="00ED5FEE" w:rsidRDefault="00ED5FEE" w:rsidP="00ED5FEE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D6ED028" w14:textId="2DEC8BFB" w:rsidR="00ED5FEE" w:rsidRPr="00ED5FEE" w:rsidRDefault="00ED5FEE" w:rsidP="00ED5FEE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D5F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During my work experience of 3 years in a similar domain, I have developed job-specific skill sets such as customer communication, inventory management, organizational ability, and multitasking skills </w:t>
      </w:r>
      <w:r w:rsidRPr="00ED5F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etc.</w:t>
      </w:r>
    </w:p>
    <w:p w14:paraId="5F3454AA" w14:textId="77777777" w:rsidR="00ED5FEE" w:rsidRPr="00ED5FEE" w:rsidRDefault="00ED5FEE" w:rsidP="00ED5FEE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5A0D831" w14:textId="77777777" w:rsidR="00ED5FEE" w:rsidRPr="00ED5FEE" w:rsidRDefault="00ED5FEE" w:rsidP="00ED5FEE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D5F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would like to thank you for considering my candidature. I am attaching my resume to share my academic records and prior job experience. I look forward to having a chance to explain my skills further. </w:t>
      </w:r>
    </w:p>
    <w:p w14:paraId="3692D938" w14:textId="77777777" w:rsidR="00ED5FEE" w:rsidRPr="00ED5FEE" w:rsidRDefault="00ED5FEE" w:rsidP="00ED5FEE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AA41847" w14:textId="77777777" w:rsidR="00ED5FEE" w:rsidRPr="00ED5FEE" w:rsidRDefault="00ED5FEE" w:rsidP="00ED5FEE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D5F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44443AF4" w14:textId="77777777" w:rsidR="00ED5FEE" w:rsidRPr="00ED5FEE" w:rsidRDefault="00ED5FEE" w:rsidP="00ED5FEE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D5FE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190DE056" w14:textId="76B96244" w:rsidR="00C104EA" w:rsidRDefault="00C104EA" w:rsidP="00ED5FEE">
      <w:pPr>
        <w:ind w:left="-567"/>
        <w:rPr>
          <w:lang w:val="en-US"/>
        </w:rPr>
      </w:pPr>
    </w:p>
    <w:p w14:paraId="40FBC702" w14:textId="160E7EC1" w:rsidR="00ED5FEE" w:rsidRDefault="00ED5FEE" w:rsidP="00ED5FEE">
      <w:pPr>
        <w:ind w:left="-567"/>
        <w:rPr>
          <w:lang w:val="en-US"/>
        </w:rPr>
      </w:pPr>
    </w:p>
    <w:p w14:paraId="45218296" w14:textId="319B917B" w:rsidR="00ED5FEE" w:rsidRDefault="00ED5FEE" w:rsidP="00ED5FEE">
      <w:pPr>
        <w:ind w:left="-567"/>
        <w:rPr>
          <w:lang w:val="en-US"/>
        </w:rPr>
      </w:pPr>
    </w:p>
    <w:p w14:paraId="3828DF1F" w14:textId="77777777" w:rsidR="00ED5FEE" w:rsidRPr="00C104EA" w:rsidRDefault="00ED5FEE" w:rsidP="00ED5FEE">
      <w:pPr>
        <w:ind w:left="-567"/>
        <w:rPr>
          <w:lang w:val="en-US"/>
        </w:rPr>
      </w:pPr>
    </w:p>
    <w:p w14:paraId="44640148" w14:textId="77777777" w:rsidR="00C104EA" w:rsidRPr="00C104EA" w:rsidRDefault="00D01BC0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236BFA3" wp14:editId="4962AB8D">
                <wp:simplePos x="0" y="0"/>
                <wp:positionH relativeFrom="column">
                  <wp:posOffset>-374650</wp:posOffset>
                </wp:positionH>
                <wp:positionV relativeFrom="paragraph">
                  <wp:posOffset>13525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B94344" id="Straight Connector 3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.5pt,10.65pt" to="470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" strokecolor="black [3213]"/>
            </w:pict>
          </mc:Fallback>
        </mc:AlternateContent>
      </w:r>
    </w:p>
    <w:p w14:paraId="4B921048" w14:textId="77777777" w:rsidR="00C104EA" w:rsidRPr="000E292E" w:rsidRDefault="00C104EA" w:rsidP="000E292E">
      <w:pPr>
        <w:spacing w:line="276" w:lineRule="auto"/>
        <w:ind w:left="-709" w:firstLine="0"/>
        <w:jc w:val="center"/>
        <w:rPr>
          <w:rFonts w:ascii="Palatino Linotype" w:hAnsi="Palatino Linotype"/>
          <w:sz w:val="20"/>
          <w:lang w:val="en-US"/>
        </w:rPr>
      </w:pPr>
      <w:r w:rsidRPr="000E292E">
        <w:rPr>
          <w:rFonts w:ascii="Palatino Linotype" w:hAnsi="Palatino Linotype"/>
          <w:sz w:val="20"/>
          <w:lang w:val="en-US"/>
        </w:rPr>
        <w:t>1737 Marshville Road, Alabama, (123)-456-7899, info@qwikresume.com, www.qwikresume.com</w:t>
      </w:r>
    </w:p>
    <w:p w14:paraId="3D876DED" w14:textId="77777777" w:rsidR="000E292E" w:rsidRPr="000E292E" w:rsidRDefault="000E292E" w:rsidP="000E292E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         </w:t>
      </w:r>
      <w:r w:rsidRPr="000E292E">
        <w:rPr>
          <w:rFonts w:ascii="Arial" w:hAnsi="Arial" w:cs="Arial"/>
          <w:color w:val="000000"/>
          <w:sz w:val="20"/>
          <w:szCs w:val="16"/>
        </w:rPr>
        <w:t xml:space="preserve">© </w:t>
      </w:r>
      <w:r w:rsidRPr="000E292E"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8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 w:rsidRPr="000E292E"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 w:rsidRPr="000E292E"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 w:rsidRPr="000E292E">
        <w:rPr>
          <w:rFonts w:ascii="Arial" w:hAnsi="Arial" w:cs="Arial"/>
          <w:color w:val="000000"/>
          <w:sz w:val="14"/>
          <w:szCs w:val="16"/>
        </w:rPr>
        <w:t>.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hyperlink r:id="rId9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>Usage Guidelines</w:t>
        </w:r>
      </w:hyperlink>
    </w:p>
    <w:p w14:paraId="0F90F9CA" w14:textId="77777777" w:rsidR="00D20D7E" w:rsidRDefault="000E292E" w:rsidP="000E292E">
      <w:pPr>
        <w:pStyle w:val="BodyText"/>
        <w:spacing w:after="0" w:line="276" w:lineRule="auto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7696" behindDoc="0" locked="0" layoutInCell="1" allowOverlap="1" wp14:anchorId="695C2A2B" wp14:editId="0FCAADAF">
            <wp:simplePos x="0" y="0"/>
            <wp:positionH relativeFrom="column">
              <wp:posOffset>1975485</wp:posOffset>
            </wp:positionH>
            <wp:positionV relativeFrom="paragraph">
              <wp:posOffset>1206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0D7E">
        <w:rPr>
          <w:rFonts w:eastAsia="Verdana" w:cs="Verdana"/>
          <w:b w:val="0"/>
          <w:bCs w:val="0"/>
          <w:color w:val="000000" w:themeColor="text1"/>
          <w:sz w:val="20"/>
          <w:szCs w:val="20"/>
        </w:rPr>
        <w:t xml:space="preserve"> </w:t>
      </w:r>
    </w:p>
    <w:sectPr w:rsidR="00D20D7E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25EE8" w14:textId="77777777" w:rsidR="0064259B" w:rsidRDefault="0064259B" w:rsidP="001E7709">
      <w:r>
        <w:separator/>
      </w:r>
    </w:p>
  </w:endnote>
  <w:endnote w:type="continuationSeparator" w:id="0">
    <w:p w14:paraId="632A7E63" w14:textId="77777777" w:rsidR="0064259B" w:rsidRDefault="0064259B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5C1ED" w14:textId="77777777" w:rsidR="0064259B" w:rsidRDefault="0064259B" w:rsidP="001E7709">
      <w:r>
        <w:separator/>
      </w:r>
    </w:p>
  </w:footnote>
  <w:footnote w:type="continuationSeparator" w:id="0">
    <w:p w14:paraId="0E16E62C" w14:textId="77777777" w:rsidR="0064259B" w:rsidRDefault="0064259B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504235"/>
    <w:multiLevelType w:val="hybridMultilevel"/>
    <w:tmpl w:val="5DF645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181C0D"/>
    <w:multiLevelType w:val="multilevel"/>
    <w:tmpl w:val="BA70E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4"/>
  </w:num>
  <w:num w:numId="6">
    <w:abstractNumId w:val="5"/>
  </w:num>
  <w:num w:numId="7">
    <w:abstractNumId w:val="8"/>
  </w:num>
  <w:num w:numId="8">
    <w:abstractNumId w:val="6"/>
  </w:num>
  <w:num w:numId="9">
    <w:abstractNumId w:val="3"/>
  </w:num>
  <w:num w:numId="10">
    <w:abstractNumId w:val="1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0E292E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97489"/>
    <w:rsid w:val="005A40A3"/>
    <w:rsid w:val="005D34EA"/>
    <w:rsid w:val="005D756A"/>
    <w:rsid w:val="005E0D75"/>
    <w:rsid w:val="005F7C59"/>
    <w:rsid w:val="00603CC5"/>
    <w:rsid w:val="00612808"/>
    <w:rsid w:val="00632602"/>
    <w:rsid w:val="0064259B"/>
    <w:rsid w:val="00673425"/>
    <w:rsid w:val="00675073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3695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A072F"/>
    <w:rsid w:val="009A1233"/>
    <w:rsid w:val="009C33FC"/>
    <w:rsid w:val="009C34CB"/>
    <w:rsid w:val="009C7B7D"/>
    <w:rsid w:val="009D5F84"/>
    <w:rsid w:val="009F74EC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97897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01BC0"/>
    <w:rsid w:val="00D17DFC"/>
    <w:rsid w:val="00D20D7E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D5FEE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7CFA2DAD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D20D7E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20D7E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0E292E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D05E29-39AF-4F92-9EA4-41CA6593B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6</Words>
  <Characters>1463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kResume</Company>
  <LinksUpToDate>false</LinksUpToDate>
  <CharactersWithSpaces>1666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rmacy Clerk Cover Letter Sample</dc:title>
  <dc:subject>Create your Cover Letter using Free Pharmacy Clerk Cover Letter Sample Template</dc:subject>
  <dc:creator>Qwikresume.com</dc:creator>
  <dcterms:created xsi:type="dcterms:W3CDTF">2021-11-19T13:37:00Z</dcterms:created>
  <dcterms:modified xsi:type="dcterms:W3CDTF">2021-11-19T13:37:00Z</dcterms:modified>
  <cp:category>Healthcare &amp; Wellbeing</cp:category>
</cp:coreProperties>
</file>